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49D0BAFB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547A77">
              <w:rPr>
                <w:b/>
              </w:rPr>
              <w:t>Carpentry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267AEA" w:rsidRPr="001D13A3" w14:paraId="47953985" w14:textId="77777777" w:rsidTr="001D13A3">
        <w:tc>
          <w:tcPr>
            <w:tcW w:w="10885" w:type="dxa"/>
            <w:gridSpan w:val="3"/>
          </w:tcPr>
          <w:p w14:paraId="24DD5ED0" w14:textId="77777777" w:rsidR="00267AEA" w:rsidRPr="00C11411" w:rsidRDefault="00267AEA" w:rsidP="00267AEA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B8B215C" w:rsidR="00267AEA" w:rsidRPr="00C11411" w:rsidRDefault="00267AEA" w:rsidP="00267AEA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341190D5" w14:textId="77777777" w:rsidR="00267AEA" w:rsidRDefault="00267AEA" w:rsidP="00267AE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E3082C9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FD2B13">
                    <w:rPr>
                      <w:rFonts w:cstheme="minorHAnsi"/>
                      <w:sz w:val="18"/>
                      <w:szCs w:val="18"/>
                    </w:rPr>
                    <w:t>101</w:t>
                  </w:r>
                  <w:r w:rsidR="00547A77">
                    <w:rPr>
                      <w:rFonts w:cstheme="minorHAnsi"/>
                      <w:sz w:val="18"/>
                      <w:szCs w:val="18"/>
                    </w:rPr>
                    <w:t>-4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C8391A3" w:rsidR="00C75EED" w:rsidRPr="00D7490D" w:rsidRDefault="00547A77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Construction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D32A0"/>
    <w:rsid w:val="001F7B38"/>
    <w:rsid w:val="0022790B"/>
    <w:rsid w:val="00231435"/>
    <w:rsid w:val="00231F55"/>
    <w:rsid w:val="00243679"/>
    <w:rsid w:val="00246A6C"/>
    <w:rsid w:val="002515D6"/>
    <w:rsid w:val="00252E84"/>
    <w:rsid w:val="00267AEA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47A77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446CE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5657EF-0D10-47BB-A0BA-DDF54A1B518C}"/>
</file>

<file path=customXml/itemProps2.xml><?xml version="1.0" encoding="utf-8"?>
<ds:datastoreItem xmlns:ds="http://schemas.openxmlformats.org/officeDocument/2006/customXml" ds:itemID="{05D308BB-4ADD-4471-8473-D894BEC7BE57}"/>
</file>

<file path=customXml/itemProps3.xml><?xml version="1.0" encoding="utf-8"?>
<ds:datastoreItem xmlns:ds="http://schemas.openxmlformats.org/officeDocument/2006/customXml" ds:itemID="{09487F91-2126-4068-BDAF-439E8C935E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3</Words>
  <Characters>2280</Characters>
  <Application>Microsoft Office Word</Application>
  <DocSecurity>0</DocSecurity>
  <Lines>190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22:00Z</dcterms:created>
  <dcterms:modified xsi:type="dcterms:W3CDTF">2026-01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